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ber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iberia received a score of 65.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iberi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beria received a score of</w:t>
      </w:r>
      <w:r>
        <w:t xml:space="preserve"> </w:t>
      </w:r>
      <w:r>
        <w:rPr>
          <w:b/>
          <w:bCs/>
        </w:rPr>
        <w:t xml:space="preserve">6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iberia received a score of 75.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iberia received a score of 33.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iberi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iberi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iber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iberia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iber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iber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iberi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iber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iber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iberia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iber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iberi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iber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4,2008,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5, 2005, 2006, 2007, 2008, 2011, 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878A5D-FBAE-406A-A225-D36940F61225}"/>
</file>

<file path=customXml/itemProps2.xml><?xml version="1.0" encoding="utf-8"?>
<ds:datastoreItem xmlns:ds="http://schemas.openxmlformats.org/officeDocument/2006/customXml" ds:itemID="{09B08F68-3BCA-427D-AB4B-549E41C20F42}"/>
</file>

<file path=customXml/itemProps3.xml><?xml version="1.0" encoding="utf-8"?>
<ds:datastoreItem xmlns:ds="http://schemas.openxmlformats.org/officeDocument/2006/customXml" ds:itemID="{C9C97526-D29C-4014-9943-BC0849DA5A18}"/>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10:26Z</dcterms:created>
  <dcterms:modified xsi:type="dcterms:W3CDTF">2024-11-01T12: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iber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